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haft många gånger på jobbet.</w:t>
      </w:r>
    </w:p>
    <w:p>
      <w:pPr>
        <w:pStyle w:val="BodyText"/>
      </w:pPr>
      <w:r>
        <w:t xml:space="preserve">Fordon körde förbi på vägarna, mellan regn föll från himlen, små droppar som täckte gatorna. Adam, med sina händer i fickorna, funderade på hur många spår i andra fall som försvunnit under regnets gång.</w:t>
      </w:r>
    </w:p>
    <w:p>
      <w:pPr>
        <w:pStyle w:val="BodyText"/>
      </w:pPr>
      <w:r>
        <w:t xml:space="preserve">Eventuellt kom Adam fram till hotelets entré, med hastiga steg gick han in för att undvika regnet. Lobbyn var tom, inte ens receptionisten fanns på plats; hon var säkert redan på polisstationen. Adam tog en snabb blick runt det stora orange-färgade rummet, men fortsatt fort till det aktuella brotssplatsen.</w:t>
      </w:r>
    </w:p>
    <w:p>
      <w:pPr>
        <w:pStyle w:val="BodyText"/>
      </w:pPr>
      <w:r>
        <w:t xml:space="preserve">Det var inte svårt och hitta, nu stod Adam framför en mörk dörr med en siffra, 1, i guld färg placerad på toppen. På det silveriga dörrhandtaget fanns en uppsatt lapp från hotellet som det stod</w:t>
      </w:r>
      <w:r>
        <w:t xml:space="preserve"> </w:t>
      </w:r>
      <w:r>
        <w:t xml:space="preserve">“</w:t>
      </w:r>
      <w:r>
        <w:t xml:space="preserve">Städa här</w:t>
      </w:r>
      <w:r>
        <w:t xml:space="preserve">”</w:t>
      </w:r>
      <w:r>
        <w:t xml:space="preserve"> </w:t>
      </w:r>
      <w:r>
        <w:t xml:space="preserve">på, en instrution för städerskana på hotellet. Efter en kort stund så öppnade inspektören dörren och tog försiktiga steg in.</w:t>
      </w:r>
    </w:p>
    <w:p>
      <w:pPr>
        <w:pStyle w:val="BodyText"/>
      </w:pPr>
      <w:r>
        <w:t xml:space="preserve">Det fanns inte mycket och se i det rätt lilla rummet, vitt tejp som markerade vart kroppen hittades fanns synligt på golvet, som om den skildiga inte hade tid och gömma kroppen. En fläkt satt på uppe på taket still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7Z</dcterms:created>
  <dcterms:modified xsi:type="dcterms:W3CDTF">2024-09-27T07:17:27Z</dcterms:modified>
</cp:coreProperties>
</file>

<file path=docProps/custom.xml><?xml version="1.0" encoding="utf-8"?>
<Properties xmlns="http://schemas.openxmlformats.org/officeDocument/2006/custom-properties" xmlns:vt="http://schemas.openxmlformats.org/officeDocument/2006/docPropsVTypes"/>
</file>